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0194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>
        <w:rPr>
          <w:rFonts w:ascii="Arial" w:hAnsi="Arial" w:cs="Arial"/>
          <w:b/>
          <w:sz w:val="32"/>
          <w:szCs w:val="32"/>
        </w:rPr>
        <w:t>-</w:t>
      </w:r>
      <w:r w:rsidRPr="0060194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5506E6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BB4F63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>PERSONAL DATA</w:t>
      </w:r>
    </w:p>
    <w:p w14:paraId="41307EF3" w14:textId="14D0B6B9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Wisconsin-Madison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el: (</w:t>
      </w:r>
      <w:r w:rsidR="00CF3878">
        <w:rPr>
          <w:rFonts w:ascii="Arial" w:hAnsi="Arial" w:cs="Arial"/>
          <w:sz w:val="22"/>
          <w:szCs w:val="22"/>
        </w:rPr>
        <w:t>816)-863-8282</w:t>
      </w:r>
    </w:p>
    <w:p w14:paraId="7C82F85B" w14:textId="4EC236D5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pts. Of Medical Physics and Radiology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Email: gsroberts@wisc.edu</w:t>
      </w:r>
    </w:p>
    <w:p w14:paraId="477EB138" w14:textId="55FB6C7B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111 Highland Ave.</w:t>
      </w:r>
      <w:r w:rsidR="00CF3878">
        <w:rPr>
          <w:rFonts w:ascii="Arial" w:hAnsi="Arial" w:cs="Arial"/>
          <w:sz w:val="22"/>
          <w:szCs w:val="22"/>
        </w:rPr>
        <w:t xml:space="preserve"> #1005</w:t>
      </w:r>
      <w:r w:rsidR="0072768E">
        <w:rPr>
          <w:rFonts w:ascii="Arial" w:hAnsi="Arial" w:cs="Arial"/>
          <w:sz w:val="22"/>
          <w:szCs w:val="22"/>
        </w:rPr>
        <w:tab/>
      </w:r>
      <w:r w:rsidR="0072768E">
        <w:rPr>
          <w:rFonts w:ascii="Arial" w:hAnsi="Arial" w:cs="Arial"/>
          <w:sz w:val="22"/>
          <w:szCs w:val="22"/>
        </w:rPr>
        <w:tab/>
        <w:t xml:space="preserve">Website: </w:t>
      </w:r>
      <w:r w:rsidR="0072768E" w:rsidRPr="0072768E">
        <w:rPr>
          <w:rFonts w:ascii="Arial" w:hAnsi="Arial" w:cs="Arial"/>
          <w:sz w:val="22"/>
          <w:szCs w:val="22"/>
        </w:rPr>
        <w:t>gsroberts1.github.io</w:t>
      </w:r>
    </w:p>
    <w:p w14:paraId="62619C6A" w14:textId="77777777" w:rsidR="00CC079A" w:rsidRPr="00BB4F63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BB4F63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0194A">
        <w:rPr>
          <w:rFonts w:ascii="Arial" w:hAnsi="Arial" w:cs="Arial"/>
          <w:b/>
          <w:i/>
          <w:szCs w:val="24"/>
        </w:rPr>
        <w:t>EDUCATION</w:t>
      </w:r>
    </w:p>
    <w:p w14:paraId="591EBA27" w14:textId="77777777" w:rsidR="00D904EC" w:rsidRPr="00351A0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</w:t>
      </w:r>
      <w:r w:rsidR="001E4751"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i/>
          <w:sz w:val="22"/>
          <w:szCs w:val="22"/>
        </w:rPr>
        <w:t>–presen</w:t>
      </w:r>
      <w:r w:rsidR="00F234AD">
        <w:rPr>
          <w:rFonts w:ascii="Arial" w:hAnsi="Arial" w:cs="Arial"/>
          <w:i/>
          <w:sz w:val="22"/>
          <w:szCs w:val="22"/>
        </w:rPr>
        <w:t>t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9755FC"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0AD8581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hD candidate, Medical Physics</w:t>
      </w:r>
    </w:p>
    <w:p w14:paraId="7F9E64E6" w14:textId="39FD1687" w:rsidR="00E4171F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D904EC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Co-advisor: </w:t>
      </w:r>
      <w:r w:rsidR="00D904EC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351A0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D904EC">
        <w:rPr>
          <w:rFonts w:ascii="Arial" w:hAnsi="Arial" w:cs="Arial"/>
          <w:i/>
          <w:sz w:val="22"/>
          <w:szCs w:val="22"/>
        </w:rPr>
        <w:t>–2019</w:t>
      </w:r>
      <w:r w:rsidR="00D904EC">
        <w:rPr>
          <w:rFonts w:ascii="Arial" w:hAnsi="Arial" w:cs="Arial"/>
          <w:i/>
          <w:sz w:val="22"/>
          <w:szCs w:val="22"/>
        </w:rPr>
        <w:tab/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 w:rsidRPr="009755FC">
        <w:rPr>
          <w:rFonts w:ascii="Arial" w:hAnsi="Arial" w:cs="Arial"/>
          <w:b/>
          <w:sz w:val="22"/>
          <w:szCs w:val="22"/>
        </w:rPr>
        <w:t>University of Wisconsin – Madison</w:t>
      </w:r>
      <w:r w:rsidR="00351A0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904EC">
        <w:rPr>
          <w:rFonts w:ascii="Arial" w:hAnsi="Arial" w:cs="Arial"/>
          <w:sz w:val="22"/>
          <w:szCs w:val="22"/>
        </w:rPr>
        <w:t xml:space="preserve">MSc, </w:t>
      </w:r>
      <w:r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9755F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351A0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5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9755FC" w:rsidRPr="009755FC">
        <w:rPr>
          <w:rFonts w:ascii="Arial" w:hAnsi="Arial" w:cs="Arial"/>
          <w:i/>
          <w:sz w:val="22"/>
          <w:szCs w:val="22"/>
        </w:rPr>
        <w:t>2017</w:t>
      </w:r>
      <w:r w:rsidR="007A77A5">
        <w:rPr>
          <w:rFonts w:ascii="Arial" w:hAnsi="Arial" w:cs="Arial"/>
          <w:b/>
          <w:sz w:val="22"/>
          <w:szCs w:val="22"/>
        </w:rPr>
        <w:t xml:space="preserve"> </w:t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>
        <w:rPr>
          <w:rFonts w:ascii="Arial" w:hAnsi="Arial" w:cs="Arial"/>
          <w:b/>
          <w:sz w:val="22"/>
          <w:szCs w:val="22"/>
        </w:rPr>
        <w:tab/>
      </w:r>
      <w:r w:rsidR="007A77A5" w:rsidRPr="009755FC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S, Physics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7A77A5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9755FC">
        <w:rPr>
          <w:rFonts w:ascii="Arial" w:hAnsi="Arial" w:cs="Arial"/>
          <w:i/>
          <w:sz w:val="22"/>
          <w:szCs w:val="22"/>
        </w:rPr>
        <w:t>2010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60194A" w:rsidRPr="009755FC">
        <w:rPr>
          <w:rFonts w:ascii="Arial" w:hAnsi="Arial" w:cs="Arial"/>
          <w:i/>
          <w:sz w:val="22"/>
          <w:szCs w:val="22"/>
        </w:rPr>
        <w:t>2014</w:t>
      </w:r>
      <w:r w:rsidR="009755FC">
        <w:rPr>
          <w:rFonts w:ascii="Arial" w:hAnsi="Arial" w:cs="Arial"/>
          <w:b/>
          <w:sz w:val="22"/>
          <w:szCs w:val="22"/>
        </w:rPr>
        <w:tab/>
      </w:r>
      <w:r w:rsidR="0060194A">
        <w:rPr>
          <w:rFonts w:ascii="Arial" w:hAnsi="Arial" w:cs="Arial"/>
          <w:b/>
          <w:sz w:val="22"/>
          <w:szCs w:val="22"/>
        </w:rPr>
        <w:tab/>
      </w:r>
      <w:r w:rsidR="0060194A" w:rsidRPr="009755FC">
        <w:rPr>
          <w:rFonts w:ascii="Arial" w:hAnsi="Arial" w:cs="Arial"/>
          <w:b/>
          <w:sz w:val="22"/>
          <w:szCs w:val="22"/>
        </w:rPr>
        <w:t>University of Missouri – Columbia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D61CB81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HS, Radiologic Science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PROFESSIONAL EXPERIENCE</w:t>
      </w:r>
    </w:p>
    <w:p w14:paraId="59654CF6" w14:textId="77777777" w:rsidR="00D904EC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F234AD">
        <w:rPr>
          <w:rFonts w:ascii="Arial" w:hAnsi="Arial" w:cs="Arial"/>
          <w:i/>
          <w:sz w:val="22"/>
          <w:szCs w:val="22"/>
        </w:rPr>
        <w:t>p</w:t>
      </w:r>
      <w:r>
        <w:rPr>
          <w:rFonts w:ascii="Arial" w:hAnsi="Arial" w:cs="Arial"/>
          <w:i/>
          <w:sz w:val="22"/>
          <w:szCs w:val="22"/>
        </w:rPr>
        <w:t>resent</w:t>
      </w:r>
      <w:r>
        <w:rPr>
          <w:rFonts w:ascii="Arial" w:hAnsi="Arial" w:cs="Arial"/>
          <w:i/>
          <w:sz w:val="22"/>
          <w:szCs w:val="22"/>
        </w:rPr>
        <w:tab/>
      </w:r>
      <w:r w:rsidR="00F234AD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6315595C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Focus: Advanced vascular imaging, post-processing, </w:t>
      </w:r>
      <w:r w:rsidR="00D0206B">
        <w:rPr>
          <w:rFonts w:ascii="Arial" w:hAnsi="Arial" w:cs="Arial"/>
          <w:sz w:val="22"/>
          <w:szCs w:val="22"/>
        </w:rPr>
        <w:t>vascular aging</w:t>
      </w:r>
    </w:p>
    <w:p w14:paraId="2775734C" w14:textId="77777777" w:rsidR="00D904EC" w:rsidRPr="00086475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946AD5">
        <w:rPr>
          <w:rFonts w:ascii="Arial" w:hAnsi="Arial" w:cs="Arial"/>
          <w:i/>
          <w:sz w:val="22"/>
          <w:szCs w:val="22"/>
        </w:rPr>
        <w:t>2016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946AD5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– Kansas City</w:t>
      </w:r>
      <w:r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5–2016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979A1AA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4–2015</w:t>
      </w:r>
      <w:r w:rsidRPr="00351A0A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0FCA7CC8" w14:textId="77777777" w:rsidR="00351A0A" w:rsidRPr="00285DE2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3–2014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357C8F37" w14:textId="77777777" w:rsidR="00946AD5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0126C7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77777777" w:rsidR="00E92CA0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8–present</w:t>
      </w:r>
      <w:r>
        <w:rPr>
          <w:rFonts w:ascii="Arial" w:hAnsi="Arial" w:cs="Arial"/>
          <w:i/>
          <w:sz w:val="22"/>
          <w:szCs w:val="22"/>
        </w:rPr>
        <w:tab/>
      </w:r>
      <w:r w:rsidR="00B70341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ABR Part 1 Certification</w:t>
      </w:r>
      <w:r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4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 xml:space="preserve">American Registry of Radiologic Technologists (ARRT) </w:t>
      </w:r>
      <w:r>
        <w:rPr>
          <w:rFonts w:ascii="Arial" w:hAnsi="Arial" w:cs="Arial"/>
          <w:sz w:val="22"/>
          <w:szCs w:val="22"/>
        </w:rPr>
        <w:t>License</w:t>
      </w:r>
    </w:p>
    <w:p w14:paraId="421F13D0" w14:textId="77777777" w:rsidR="00CB375C" w:rsidRPr="00CB375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3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>Advanced Cardiac Life Support (ACLS) Certification</w:t>
      </w:r>
    </w:p>
    <w:p w14:paraId="3D47E00A" w14:textId="77777777" w:rsidR="0014635E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1</w:t>
      </w:r>
      <w:r w:rsidR="00B70341">
        <w:rPr>
          <w:rFonts w:ascii="Arial" w:hAnsi="Arial" w:cs="Arial"/>
          <w:i/>
          <w:sz w:val="22"/>
          <w:szCs w:val="22"/>
        </w:rPr>
        <w:t>–</w:t>
      </w:r>
      <w:r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5774A3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WARDS</w:t>
      </w:r>
      <w:r w:rsidR="00587E50">
        <w:rPr>
          <w:rFonts w:ascii="Arial" w:hAnsi="Arial" w:cs="Arial"/>
          <w:b/>
          <w:i/>
          <w:szCs w:val="24"/>
        </w:rPr>
        <w:t xml:space="preserve"> AND HONORS</w:t>
      </w:r>
    </w:p>
    <w:p w14:paraId="68BCD482" w14:textId="7320B403" w:rsidR="00DB7554" w:rsidRPr="00DB7554" w:rsidRDefault="00DB7554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2022</w:t>
      </w:r>
      <w:r>
        <w:rPr>
          <w:rFonts w:ascii="Arial" w:hAnsi="Arial" w:cs="Arial"/>
          <w:iCs/>
          <w:sz w:val="22"/>
          <w:szCs w:val="22"/>
        </w:rPr>
        <w:tab/>
      </w:r>
      <w:r w:rsidRPr="00DB7554">
        <w:rPr>
          <w:rFonts w:ascii="Arial" w:hAnsi="Arial" w:cs="Arial"/>
          <w:i/>
          <w:sz w:val="22"/>
          <w:szCs w:val="22"/>
        </w:rPr>
        <w:tab/>
        <w:t>Magnetic Resonance in Medicine</w:t>
      </w:r>
      <w:r>
        <w:rPr>
          <w:rFonts w:ascii="Arial" w:hAnsi="Arial" w:cs="Arial"/>
          <w:iCs/>
          <w:sz w:val="22"/>
          <w:szCs w:val="22"/>
        </w:rPr>
        <w:t xml:space="preserve"> Cover Image, Volume 67, Issue 5.</w:t>
      </w:r>
    </w:p>
    <w:p w14:paraId="45FAA028" w14:textId="5A2C18B6" w:rsidR="00811E71" w:rsidRPr="00811E71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2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lastRenderedPageBreak/>
        <w:t>2020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ASNR Certificate of Merit; </w:t>
      </w:r>
      <w:r>
        <w:rPr>
          <w:rFonts w:ascii="Arial" w:hAnsi="Arial" w:cs="Arial"/>
          <w:i/>
          <w:sz w:val="22"/>
          <w:szCs w:val="22"/>
        </w:rPr>
        <w:t>Venous Mapping of Vascular Malformations using Cranial 4D Flow MRI</w:t>
      </w:r>
      <w:r>
        <w:rPr>
          <w:rFonts w:ascii="Arial" w:hAnsi="Arial" w:cs="Arial"/>
          <w:iCs/>
          <w:sz w:val="22"/>
          <w:szCs w:val="22"/>
        </w:rPr>
        <w:t xml:space="preserve">; </w:t>
      </w:r>
      <w:r w:rsidR="00605BEB">
        <w:rPr>
          <w:rFonts w:ascii="Arial" w:hAnsi="Arial" w:cs="Arial"/>
          <w:iCs/>
          <w:sz w:val="22"/>
          <w:szCs w:val="22"/>
        </w:rPr>
        <w:t>ASNR 2020</w:t>
      </w:r>
      <w:r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592DD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9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592DDA">
        <w:rPr>
          <w:rStyle w:val="Title1"/>
          <w:rFonts w:ascii="Arial" w:hAnsi="Arial" w:cs="Arial"/>
          <w:i/>
          <w:iCs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 Educational Exhibit</w:t>
      </w:r>
    </w:p>
    <w:p w14:paraId="290FF4D2" w14:textId="079F4F5E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ISMRM Magna Cum Laude Merit Award; </w:t>
      </w:r>
      <w:r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>
        <w:rPr>
          <w:rFonts w:ascii="Arial" w:hAnsi="Arial" w:cs="Arial"/>
          <w:sz w:val="22"/>
          <w:szCs w:val="22"/>
        </w:rPr>
        <w:t>, I</w:t>
      </w:r>
      <w:r w:rsidR="00592DDA">
        <w:rPr>
          <w:rFonts w:ascii="Arial" w:hAnsi="Arial" w:cs="Arial"/>
          <w:sz w:val="22"/>
          <w:szCs w:val="22"/>
        </w:rPr>
        <w:t>SMRM</w:t>
      </w:r>
      <w:r>
        <w:rPr>
          <w:rFonts w:ascii="Arial" w:hAnsi="Arial" w:cs="Arial"/>
          <w:sz w:val="22"/>
          <w:szCs w:val="22"/>
        </w:rPr>
        <w:t xml:space="preserve"> 2019. Pancreas/GI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8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ISMRM Summa Cum Laude Merit Award;</w:t>
      </w:r>
      <w:r w:rsidR="004F43B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>
        <w:rPr>
          <w:rFonts w:ascii="Arial" w:hAnsi="Arial" w:cs="Arial"/>
          <w:sz w:val="22"/>
          <w:szCs w:val="22"/>
        </w:rPr>
        <w:t xml:space="preserve">, </w:t>
      </w:r>
      <w:r w:rsidR="00592DDA">
        <w:rPr>
          <w:rFonts w:ascii="Arial" w:hAnsi="Arial" w:cs="Arial"/>
          <w:sz w:val="22"/>
          <w:szCs w:val="22"/>
        </w:rPr>
        <w:t>ISMRM</w:t>
      </w:r>
      <w:r>
        <w:rPr>
          <w:rFonts w:ascii="Arial" w:hAnsi="Arial" w:cs="Arial"/>
          <w:sz w:val="22"/>
          <w:szCs w:val="22"/>
        </w:rPr>
        <w:t xml:space="preserve"> 2018. Body: Liver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5774A3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CC3038">
        <w:rPr>
          <w:rFonts w:ascii="Arial" w:hAnsi="Arial" w:cs="Arial"/>
          <w:i/>
          <w:sz w:val="22"/>
          <w:szCs w:val="22"/>
        </w:rPr>
        <w:t>20</w:t>
      </w:r>
      <w:r w:rsidR="00B70341">
        <w:rPr>
          <w:rFonts w:ascii="Arial" w:hAnsi="Arial" w:cs="Arial"/>
          <w:i/>
          <w:sz w:val="22"/>
          <w:szCs w:val="22"/>
        </w:rPr>
        <w:t>21–2023</w:t>
      </w:r>
      <w:r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14635E">
        <w:rPr>
          <w:rFonts w:ascii="Arial" w:hAnsi="Arial" w:cs="Arial"/>
          <w:iCs/>
          <w:sz w:val="22"/>
          <w:szCs w:val="22"/>
        </w:rPr>
        <w:t xml:space="preserve"> </w:t>
      </w:r>
      <w:r w:rsidR="0014635E">
        <w:rPr>
          <w:rFonts w:ascii="Arial" w:hAnsi="Arial" w:cs="Arial"/>
          <w:iCs/>
          <w:sz w:val="22"/>
          <w:szCs w:val="22"/>
        </w:rPr>
        <w:t>NIA F31AG071183, $69,653</w:t>
      </w:r>
    </w:p>
    <w:p w14:paraId="2EDAB118" w14:textId="77777777" w:rsidR="005506E6" w:rsidRPr="000126C7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CCEPTED PUBLICATIONS</w:t>
      </w:r>
    </w:p>
    <w:p w14:paraId="780E55B0" w14:textId="77777777" w:rsidR="00657F64" w:rsidRPr="0002120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021204">
        <w:rPr>
          <w:rFonts w:ascii="Arial" w:hAnsi="Arial" w:cs="Arial"/>
          <w:iCs/>
          <w:sz w:val="22"/>
          <w:szCs w:val="22"/>
        </w:rPr>
        <w:t xml:space="preserve">Oechtering, T. H., </w:t>
      </w:r>
      <w:r w:rsidRPr="00021204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021204">
        <w:rPr>
          <w:rFonts w:ascii="Arial" w:hAnsi="Arial" w:cs="Arial"/>
          <w:iCs/>
          <w:sz w:val="22"/>
          <w:szCs w:val="22"/>
        </w:rPr>
        <w:t>, Panagiotopoulos, N., Wieben, O., Reeder, S.B., &amp; Roldan-Alzate, A. (</w:t>
      </w:r>
      <w:r>
        <w:rPr>
          <w:rFonts w:ascii="Arial" w:hAnsi="Arial" w:cs="Arial"/>
          <w:iCs/>
          <w:sz w:val="22"/>
          <w:szCs w:val="22"/>
        </w:rPr>
        <w:t>2022</w:t>
      </w:r>
      <w:r w:rsidRPr="00021204">
        <w:rPr>
          <w:rFonts w:ascii="Arial" w:hAnsi="Arial" w:cs="Arial"/>
          <w:iCs/>
          <w:sz w:val="22"/>
          <w:szCs w:val="22"/>
        </w:rPr>
        <w:t xml:space="preserve">). </w:t>
      </w:r>
      <w:r w:rsidRPr="00021204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021204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021204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2F7052E5" w:rsidR="00657F64" w:rsidRPr="00657F6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</w:rPr>
        <w:t>Roberts, G. S.</w:t>
      </w:r>
      <w:r w:rsidR="00562B90">
        <w:rPr>
          <w:rFonts w:ascii="Arial" w:hAnsi="Arial" w:cs="Arial"/>
          <w:b/>
          <w:bCs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>, Loecher, M. W.</w:t>
      </w:r>
      <w:r w:rsidR="00562B90">
        <w:rPr>
          <w:rFonts w:ascii="Arial" w:hAnsi="Arial" w:cs="Arial"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>, Johnson, K. M., Spahic, A., Turski, P. A., Eisenmenger, L. B., &amp; Wieben, O. (</w:t>
      </w:r>
      <w:r>
        <w:rPr>
          <w:rFonts w:ascii="Arial" w:hAnsi="Arial" w:cs="Arial"/>
          <w:sz w:val="22"/>
          <w:szCs w:val="22"/>
        </w:rPr>
        <w:t>2022</w:t>
      </w:r>
      <w:r w:rsidRPr="005506E6">
        <w:rPr>
          <w:rFonts w:ascii="Arial" w:hAnsi="Arial" w:cs="Arial"/>
          <w:sz w:val="22"/>
          <w:szCs w:val="22"/>
        </w:rPr>
        <w:t>). Virtual Injections Using 4D Flow MRI with Displacement Corrections and Constrained Probabilistic Streamlines</w:t>
      </w:r>
      <w:r w:rsidRPr="005506E6">
        <w:rPr>
          <w:rFonts w:ascii="Arial" w:hAnsi="Arial" w:cs="Arial"/>
          <w:iCs/>
          <w:sz w:val="22"/>
          <w:szCs w:val="22"/>
        </w:rPr>
        <w:t xml:space="preserve">. </w:t>
      </w:r>
      <w:r w:rsidRPr="005506E6">
        <w:rPr>
          <w:rFonts w:ascii="Arial" w:hAnsi="Arial" w:cs="Arial"/>
          <w:i/>
          <w:sz w:val="22"/>
          <w:szCs w:val="22"/>
        </w:rPr>
        <w:t>Magnetic Resonance in Medicine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8614F">
        <w:rPr>
          <w:rFonts w:ascii="Arial" w:hAnsi="Arial" w:cs="Arial"/>
          <w:iCs/>
          <w:sz w:val="22"/>
          <w:szCs w:val="22"/>
        </w:rPr>
        <w:t>10.1002/mrm.29134</w:t>
      </w:r>
      <w:r w:rsidR="00562B90">
        <w:rPr>
          <w:rFonts w:ascii="Arial" w:hAnsi="Arial" w:cs="Arial"/>
          <w:iCs/>
          <w:sz w:val="22"/>
          <w:szCs w:val="22"/>
        </w:rPr>
        <w:t xml:space="preserve">.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1E7C213F" w14:textId="77777777" w:rsidR="00657F64" w:rsidRPr="00843F7E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iCs/>
          <w:sz w:val="22"/>
          <w:szCs w:val="22"/>
        </w:rPr>
        <w:t xml:space="preserve">Oechtering, T. H., </w:t>
      </w:r>
      <w:r w:rsidRPr="005506E6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5506E6">
        <w:rPr>
          <w:rFonts w:ascii="Arial" w:hAnsi="Arial" w:cs="Arial"/>
          <w:iCs/>
          <w:sz w:val="22"/>
          <w:szCs w:val="22"/>
        </w:rPr>
        <w:t>, Panagiotopoulos, N., Wieben, O., Roldan-Alzate, A., &amp; Reeder, S. B. (</w:t>
      </w:r>
      <w:r>
        <w:rPr>
          <w:rFonts w:ascii="Arial" w:hAnsi="Arial" w:cs="Arial"/>
          <w:iCs/>
          <w:sz w:val="22"/>
          <w:szCs w:val="22"/>
        </w:rPr>
        <w:t>2021</w:t>
      </w:r>
      <w:r w:rsidRPr="005506E6">
        <w:rPr>
          <w:rFonts w:ascii="Arial" w:hAnsi="Arial" w:cs="Arial"/>
          <w:iCs/>
          <w:sz w:val="22"/>
          <w:szCs w:val="22"/>
        </w:rPr>
        <w:t xml:space="preserve">). Abdominal Applications of Quantitative 4D Flow MRI. </w:t>
      </w:r>
      <w:r w:rsidRPr="005506E6">
        <w:rPr>
          <w:rFonts w:ascii="Arial" w:hAnsi="Arial" w:cs="Arial"/>
          <w:i/>
          <w:sz w:val="22"/>
          <w:szCs w:val="22"/>
        </w:rPr>
        <w:t>Abdominal Radiology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43F7E">
        <w:rPr>
          <w:rFonts w:ascii="Arial" w:hAnsi="Arial" w:cs="Arial"/>
          <w:iCs/>
          <w:sz w:val="22"/>
          <w:szCs w:val="22"/>
        </w:rPr>
        <w:t>10.1007/s00261-021-03352-w</w:t>
      </w:r>
      <w:r>
        <w:rPr>
          <w:rFonts w:ascii="Arial" w:hAnsi="Arial" w:cs="Arial"/>
          <w:iCs/>
          <w:sz w:val="22"/>
          <w:szCs w:val="22"/>
        </w:rPr>
        <w:t xml:space="preserve">. </w:t>
      </w:r>
    </w:p>
    <w:p w14:paraId="00FC7A11" w14:textId="62F0C811" w:rsidR="00657F64" w:rsidRPr="00657F64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sz w:val="20"/>
          <w:szCs w:val="20"/>
        </w:rPr>
      </w:pPr>
      <w:r w:rsidRPr="00FD316E">
        <w:rPr>
          <w:sz w:val="22"/>
          <w:szCs w:val="22"/>
        </w:rPr>
        <w:t>Macdonald</w:t>
      </w:r>
      <w:r>
        <w:rPr>
          <w:sz w:val="22"/>
          <w:szCs w:val="22"/>
        </w:rPr>
        <w:t>, J. A.</w:t>
      </w:r>
      <w:r w:rsidRPr="00FD316E">
        <w:rPr>
          <w:sz w:val="22"/>
          <w:szCs w:val="22"/>
        </w:rPr>
        <w:t xml:space="preserve">, </w:t>
      </w:r>
      <w:r w:rsidRPr="00FD316E">
        <w:rPr>
          <w:b/>
          <w:bCs/>
          <w:sz w:val="22"/>
          <w:szCs w:val="22"/>
        </w:rPr>
        <w:t>Roberts</w:t>
      </w:r>
      <w:r>
        <w:rPr>
          <w:b/>
          <w:bCs/>
          <w:sz w:val="22"/>
          <w:szCs w:val="22"/>
        </w:rPr>
        <w:t>, G. S.</w:t>
      </w:r>
      <w:r w:rsidRPr="00FD316E">
        <w:rPr>
          <w:sz w:val="22"/>
          <w:szCs w:val="22"/>
        </w:rPr>
        <w:t>, Corrado</w:t>
      </w:r>
      <w:r>
        <w:rPr>
          <w:sz w:val="22"/>
          <w:szCs w:val="22"/>
        </w:rPr>
        <w:t>, P. A.</w:t>
      </w:r>
      <w:r w:rsidRPr="00FD316E">
        <w:rPr>
          <w:sz w:val="22"/>
          <w:szCs w:val="22"/>
        </w:rPr>
        <w:t>, Beshish</w:t>
      </w:r>
      <w:r>
        <w:rPr>
          <w:sz w:val="22"/>
          <w:szCs w:val="22"/>
        </w:rPr>
        <w:t>, A. G.</w:t>
      </w:r>
      <w:r w:rsidRPr="00FD316E">
        <w:rPr>
          <w:sz w:val="22"/>
          <w:szCs w:val="22"/>
        </w:rPr>
        <w:t>, Barton</w:t>
      </w:r>
      <w:r>
        <w:rPr>
          <w:sz w:val="22"/>
          <w:szCs w:val="22"/>
        </w:rPr>
        <w:t>, G. P.</w:t>
      </w:r>
      <w:r w:rsidRPr="00FD316E">
        <w:rPr>
          <w:sz w:val="22"/>
          <w:szCs w:val="22"/>
        </w:rPr>
        <w:t>, Goss</w:t>
      </w:r>
      <w:r>
        <w:rPr>
          <w:sz w:val="22"/>
          <w:szCs w:val="22"/>
        </w:rPr>
        <w:t>, K. N.</w:t>
      </w:r>
      <w:r w:rsidRPr="00FD316E">
        <w:rPr>
          <w:sz w:val="22"/>
          <w:szCs w:val="22"/>
        </w:rPr>
        <w:t>, Eldridge</w:t>
      </w:r>
      <w:r>
        <w:rPr>
          <w:sz w:val="22"/>
          <w:szCs w:val="22"/>
        </w:rPr>
        <w:t>, M. W.,</w:t>
      </w:r>
      <w:r w:rsidRPr="00FD316E">
        <w:rPr>
          <w:sz w:val="22"/>
          <w:szCs w:val="22"/>
        </w:rPr>
        <w:t xml:space="preserve"> Francois</w:t>
      </w:r>
      <w:r>
        <w:rPr>
          <w:sz w:val="22"/>
          <w:szCs w:val="22"/>
        </w:rPr>
        <w:t>, C. J.</w:t>
      </w:r>
      <w:r w:rsidRPr="00FD316E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&amp; </w:t>
      </w:r>
      <w:r w:rsidRPr="00FD316E">
        <w:rPr>
          <w:sz w:val="22"/>
          <w:szCs w:val="22"/>
        </w:rPr>
        <w:t>Wieben</w:t>
      </w:r>
      <w:r>
        <w:rPr>
          <w:sz w:val="22"/>
          <w:szCs w:val="22"/>
        </w:rPr>
        <w:t>, O</w:t>
      </w:r>
      <w:r w:rsidRPr="00FD316E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(2021). </w:t>
      </w:r>
      <w:r w:rsidRPr="00FD316E">
        <w:rPr>
          <w:sz w:val="22"/>
          <w:szCs w:val="22"/>
        </w:rPr>
        <w:t>Irregular Right Heart Flow Dynamics in Children and Young Adults Born Preterm</w:t>
      </w:r>
      <w:r>
        <w:rPr>
          <w:sz w:val="22"/>
          <w:szCs w:val="22"/>
        </w:rPr>
        <w:t>.</w:t>
      </w:r>
      <w:r w:rsidRPr="00FD316E">
        <w:rPr>
          <w:sz w:val="22"/>
          <w:szCs w:val="22"/>
        </w:rPr>
        <w:t xml:space="preserve"> </w:t>
      </w:r>
      <w:r w:rsidRPr="00FD316E">
        <w:rPr>
          <w:i/>
          <w:iCs/>
          <w:sz w:val="22"/>
          <w:szCs w:val="22"/>
        </w:rPr>
        <w:t xml:space="preserve">Journal of Cardiovascular Magnetic </w:t>
      </w:r>
      <w:r w:rsidRPr="001E6D7C">
        <w:rPr>
          <w:i/>
          <w:iCs/>
          <w:sz w:val="22"/>
          <w:szCs w:val="22"/>
        </w:rPr>
        <w:t>Resonance</w:t>
      </w:r>
      <w:r w:rsidRPr="001E6D7C">
        <w:rPr>
          <w:sz w:val="22"/>
          <w:szCs w:val="22"/>
        </w:rPr>
        <w:t xml:space="preserve">, </w:t>
      </w:r>
      <w:r w:rsidRPr="001E6D7C">
        <w:rPr>
          <w:color w:val="212121"/>
          <w:sz w:val="22"/>
          <w:szCs w:val="22"/>
          <w:shd w:val="clear" w:color="auto" w:fill="FFFFFF"/>
        </w:rPr>
        <w:t>10.1186/s12968-021-00816-2.</w:t>
      </w:r>
    </w:p>
    <w:p w14:paraId="29DD7700" w14:textId="0F131CA8" w:rsidR="00C80842" w:rsidRPr="00F46CB1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Starekova, J., Roldán-Alzate, A., &amp; Wieben, O. (2021). Non-invasive assessment of mesenteric hemodynamics in patients with suspected chronic mesenteric ischemia using 4D flow MRI. </w:t>
      </w:r>
      <w:r w:rsidRPr="005506E6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6B3F0084" w14:textId="5F9AE3CF" w:rsidR="00F46CB1" w:rsidRPr="00F46CB1" w:rsidRDefault="00F46CB1" w:rsidP="00F46CB1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8528A3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 L. B.</w:t>
      </w:r>
      <w:r w:rsidR="00562B90">
        <w:rPr>
          <w:rFonts w:ascii="Arial" w:hAnsi="Arial" w:cs="Arial"/>
          <w:sz w:val="22"/>
          <w:szCs w:val="22"/>
        </w:rPr>
        <w:t>*</w:t>
      </w:r>
      <w:r w:rsidRPr="008528A3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 A.</w:t>
      </w:r>
      <w:r w:rsidR="00562B90">
        <w:rPr>
          <w:rFonts w:ascii="Arial" w:hAnsi="Arial" w:cs="Arial"/>
          <w:sz w:val="22"/>
          <w:szCs w:val="22"/>
        </w:rPr>
        <w:t>*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4322">
        <w:rPr>
          <w:rFonts w:ascii="Arial" w:hAnsi="Arial" w:cs="Arial"/>
          <w:b/>
          <w:bCs/>
          <w:sz w:val="22"/>
          <w:szCs w:val="22"/>
        </w:rPr>
        <w:t>Roberts, G. S.</w:t>
      </w:r>
      <w:r w:rsidRPr="008528A3">
        <w:rPr>
          <w:rFonts w:ascii="Arial" w:hAnsi="Arial" w:cs="Arial"/>
          <w:sz w:val="22"/>
          <w:szCs w:val="22"/>
        </w:rPr>
        <w:t>, Spahic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Tang</w:t>
      </w:r>
      <w:r>
        <w:rPr>
          <w:rFonts w:ascii="Arial" w:hAnsi="Arial" w:cs="Arial"/>
          <w:sz w:val="22"/>
          <w:szCs w:val="22"/>
        </w:rPr>
        <w:t>, C.</w:t>
      </w:r>
      <w:r w:rsidRPr="008528A3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Grayev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28A3">
        <w:rPr>
          <w:rFonts w:ascii="Arial" w:hAnsi="Arial" w:cs="Arial"/>
          <w:sz w:val="22"/>
          <w:szCs w:val="22"/>
        </w:rPr>
        <w:t>Field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Rowley</w:t>
      </w:r>
      <w:r>
        <w:rPr>
          <w:rFonts w:ascii="Arial" w:hAnsi="Arial" w:cs="Arial"/>
          <w:sz w:val="22"/>
          <w:szCs w:val="22"/>
        </w:rPr>
        <w:t>, H. A.</w:t>
      </w:r>
      <w:r w:rsidRPr="008528A3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&amp; </w:t>
      </w:r>
      <w:r w:rsidRPr="008528A3">
        <w:rPr>
          <w:rFonts w:ascii="Arial" w:hAnsi="Arial" w:cs="Arial"/>
          <w:sz w:val="22"/>
          <w:szCs w:val="22"/>
        </w:rPr>
        <w:t>Kennedy</w:t>
      </w:r>
      <w:r>
        <w:rPr>
          <w:rFonts w:ascii="Arial" w:hAnsi="Arial" w:cs="Arial"/>
          <w:sz w:val="22"/>
          <w:szCs w:val="22"/>
        </w:rPr>
        <w:t>, T.</w:t>
      </w:r>
      <w:r w:rsidRPr="008528A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When Less is More: FAST MR Protocols for Neuroradiology. </w:t>
      </w:r>
      <w:r w:rsidR="00553534">
        <w:rPr>
          <w:rFonts w:ascii="Arial" w:hAnsi="Arial" w:cs="Arial"/>
          <w:i/>
          <w:iCs/>
          <w:sz w:val="22"/>
          <w:szCs w:val="22"/>
        </w:rPr>
        <w:t>Accepted.</w:t>
      </w:r>
      <w:r>
        <w:rPr>
          <w:rFonts w:ascii="Arial" w:hAnsi="Arial" w:cs="Arial"/>
          <w:sz w:val="22"/>
          <w:szCs w:val="22"/>
        </w:rPr>
        <w:t xml:space="preserve">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428EAE66" w14:textId="77777777" w:rsidR="00C80842" w:rsidRPr="005506E6" w:rsidRDefault="00C80842" w:rsidP="00C80842">
      <w:pPr>
        <w:ind w:left="360"/>
        <w:rPr>
          <w:rFonts w:ascii="Arial" w:hAnsi="Arial" w:cs="Arial"/>
          <w:i/>
          <w:sz w:val="22"/>
          <w:szCs w:val="22"/>
        </w:rPr>
      </w:pPr>
    </w:p>
    <w:p w14:paraId="76C5470F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UNDER REVIEW</w:t>
      </w:r>
    </w:p>
    <w:p w14:paraId="4C256C10" w14:textId="1091CB6E" w:rsidR="008C33D0" w:rsidRPr="00317579" w:rsidRDefault="008C33D0" w:rsidP="008C33D0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 w:rsidRPr="00D572A8">
        <w:rPr>
          <w:rFonts w:ascii="Arial" w:hAnsi="Arial" w:cs="Arial"/>
          <w:b/>
          <w:bCs/>
          <w:sz w:val="22"/>
          <w:szCs w:val="22"/>
        </w:rPr>
        <w:t>Roberts, G. S.</w:t>
      </w:r>
      <w:r w:rsidR="00562B90">
        <w:rPr>
          <w:rFonts w:ascii="Arial" w:hAnsi="Arial" w:cs="Arial"/>
          <w:b/>
          <w:bCs/>
          <w:sz w:val="22"/>
          <w:szCs w:val="22"/>
        </w:rPr>
        <w:t>*</w:t>
      </w:r>
      <w:r>
        <w:rPr>
          <w:rFonts w:ascii="Arial" w:hAnsi="Arial" w:cs="Arial"/>
          <w:sz w:val="22"/>
          <w:szCs w:val="22"/>
        </w:rPr>
        <w:t>, Hoffman, C. A.</w:t>
      </w:r>
      <w:r w:rsidR="00562B90">
        <w:rPr>
          <w:rFonts w:ascii="Arial" w:hAnsi="Arial" w:cs="Arial"/>
          <w:sz w:val="22"/>
          <w:szCs w:val="22"/>
        </w:rPr>
        <w:t>*</w:t>
      </w:r>
      <w:r>
        <w:rPr>
          <w:rFonts w:ascii="Arial" w:hAnsi="Arial" w:cs="Arial"/>
          <w:sz w:val="22"/>
          <w:szCs w:val="22"/>
        </w:rPr>
        <w:t xml:space="preserve">, Rivera-Rivera, L. A., Berman, S. E., Eisenmenger, L. B., &amp; Wieben, O. Automated Hemodynamic Assessment for Cranial 4D Flow MRI. </w:t>
      </w:r>
      <w:r>
        <w:rPr>
          <w:rFonts w:ascii="Arial" w:hAnsi="Arial" w:cs="Arial"/>
          <w:i/>
          <w:iCs/>
          <w:sz w:val="22"/>
          <w:szCs w:val="22"/>
        </w:rPr>
        <w:t>Submitted to Magn Reson Imag.</w:t>
      </w:r>
      <w:r w:rsidR="00562B90">
        <w:rPr>
          <w:rFonts w:ascii="Arial" w:hAnsi="Arial" w:cs="Arial"/>
          <w:i/>
          <w:iCs/>
          <w:sz w:val="22"/>
          <w:szCs w:val="22"/>
        </w:rPr>
        <w:t xml:space="preserve">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675F776E" w14:textId="34E65104" w:rsidR="00317579" w:rsidRPr="0001566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 xml:space="preserve">, Peret, A., </w:t>
      </w:r>
      <w:r>
        <w:rPr>
          <w:rFonts w:ascii="Arial" w:hAnsi="Arial" w:cs="Arial"/>
          <w:sz w:val="22"/>
          <w:szCs w:val="22"/>
        </w:rPr>
        <w:t xml:space="preserve">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Normative Cerebral Blood Flow and Pulsatility in Cognitively Unimpaired Older Adults using 4D Flow MRI. </w:t>
      </w:r>
      <w:r>
        <w:rPr>
          <w:rFonts w:ascii="Arial" w:hAnsi="Arial" w:cs="Arial"/>
          <w:i/>
          <w:iCs/>
          <w:sz w:val="22"/>
          <w:szCs w:val="22"/>
        </w:rPr>
        <w:t>Submit</w:t>
      </w:r>
      <w:r w:rsidR="00EA2AE4">
        <w:rPr>
          <w:rFonts w:ascii="Arial" w:hAnsi="Arial" w:cs="Arial"/>
          <w:i/>
          <w:iCs/>
          <w:sz w:val="22"/>
          <w:szCs w:val="22"/>
        </w:rPr>
        <w:t>ted</w:t>
      </w:r>
      <w:r>
        <w:rPr>
          <w:rFonts w:ascii="Arial" w:hAnsi="Arial" w:cs="Arial"/>
          <w:i/>
          <w:iCs/>
          <w:sz w:val="22"/>
          <w:szCs w:val="22"/>
        </w:rPr>
        <w:t xml:space="preserve"> to Radiology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3DE792A5" w14:textId="77777777" w:rsidR="00317579" w:rsidRPr="00CF7E7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Huang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Reeder, S. B., &amp; Oechtering, T. H. Reference Values for 4D Flow Magnetic Resonance Imaging of the Portal Venous System. </w:t>
      </w:r>
      <w:r>
        <w:rPr>
          <w:rFonts w:ascii="Arial" w:hAnsi="Arial" w:cs="Arial"/>
          <w:i/>
          <w:iCs/>
          <w:sz w:val="22"/>
          <w:szCs w:val="22"/>
        </w:rPr>
        <w:t>Submitted to JMRI.</w:t>
      </w:r>
    </w:p>
    <w:p w14:paraId="2938A1D3" w14:textId="4DDDAC3D" w:rsidR="00FB429D" w:rsidRPr="00FB429D" w:rsidRDefault="00FB429D" w:rsidP="00FB429D">
      <w:pPr>
        <w:pStyle w:val="ListParagraph"/>
        <w:numPr>
          <w:ilvl w:val="0"/>
          <w:numId w:val="39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arter, K. J., Ward, A. T., Kellawan, J. M., Harrell, J. W., Peltonen, G. L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Al-Subu, A., Hagen, S. A., Serlin, R. C., Eldridge, M., Wieben, O., &amp; Schrage, W. G. Reduced Resting Macrovascular and Microvascular Cerebral Blood Flow in Young Adults with Metabolic Syndrome: Exploring Mechanisms. </w:t>
      </w:r>
      <w:r>
        <w:rPr>
          <w:rFonts w:ascii="Arial" w:hAnsi="Arial" w:cs="Arial"/>
          <w:i/>
          <w:iCs/>
          <w:sz w:val="22"/>
          <w:szCs w:val="22"/>
        </w:rPr>
        <w:t>Submitted to JCBFM.</w:t>
      </w:r>
    </w:p>
    <w:p w14:paraId="0943F9A5" w14:textId="442B84FE" w:rsidR="00C80842" w:rsidRDefault="00C80842" w:rsidP="00D00C30">
      <w:pPr>
        <w:widowControl/>
        <w:numPr>
          <w:ilvl w:val="0"/>
          <w:numId w:val="39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 w:rsidRPr="000603C4">
        <w:rPr>
          <w:rFonts w:ascii="Arial" w:hAnsi="Arial" w:cs="Arial"/>
          <w:sz w:val="22"/>
          <w:szCs w:val="22"/>
        </w:rPr>
        <w:t>Capel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603C4">
        <w:rPr>
          <w:rFonts w:ascii="Arial" w:hAnsi="Arial" w:cs="Arial"/>
          <w:b/>
          <w:bCs/>
          <w:sz w:val="22"/>
          <w:szCs w:val="22"/>
        </w:rPr>
        <w:t>Roberts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0603C4">
        <w:rPr>
          <w:rFonts w:ascii="Arial" w:hAnsi="Arial" w:cs="Arial"/>
          <w:b/>
          <w:bCs/>
          <w:sz w:val="22"/>
          <w:szCs w:val="22"/>
        </w:rPr>
        <w:t xml:space="preserve"> G</w:t>
      </w:r>
      <w:r>
        <w:rPr>
          <w:rFonts w:ascii="Arial" w:hAnsi="Arial" w:cs="Arial"/>
          <w:b/>
          <w:bCs/>
          <w:sz w:val="22"/>
          <w:szCs w:val="22"/>
        </w:rPr>
        <w:t xml:space="preserve">. </w:t>
      </w:r>
      <w:r w:rsidRPr="000603C4">
        <w:rPr>
          <w:rFonts w:ascii="Arial" w:hAnsi="Arial" w:cs="Arial"/>
          <w:b/>
          <w:bCs/>
          <w:sz w:val="22"/>
          <w:szCs w:val="22"/>
        </w:rPr>
        <w:t>S</w:t>
      </w:r>
      <w:r>
        <w:rPr>
          <w:rFonts w:ascii="Arial" w:hAnsi="Arial" w:cs="Arial"/>
          <w:b/>
          <w:bCs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Manunga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J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Chang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Spahic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Wiebe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O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Johnso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&amp; </w:t>
      </w:r>
      <w:r w:rsidRPr="000603C4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L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 xml:space="preserve">B. </w:t>
      </w:r>
      <w:r w:rsidRPr="00EE6B89">
        <w:rPr>
          <w:rFonts w:ascii="Arial" w:hAnsi="Arial" w:cs="Arial"/>
          <w:snapToGrid/>
          <w:color w:val="000000"/>
          <w:sz w:val="22"/>
          <w:szCs w:val="22"/>
        </w:rPr>
        <w:t>Beyond Time-of-Flight MRA: Review of Flow Imaging Techniques</w:t>
      </w:r>
      <w:r w:rsidRPr="000603C4">
        <w:rPr>
          <w:rFonts w:ascii="Arial" w:hAnsi="Arial" w:cs="Arial"/>
          <w:snapToGrid/>
          <w:color w:val="000000"/>
          <w:sz w:val="22"/>
          <w:szCs w:val="22"/>
        </w:rPr>
        <w:t xml:space="preserve">. </w:t>
      </w:r>
      <w:r w:rsidRPr="000603C4">
        <w:rPr>
          <w:rFonts w:ascii="Arial" w:hAnsi="Arial" w:cs="Arial"/>
          <w:i/>
          <w:iCs/>
          <w:snapToGrid/>
          <w:color w:val="000000"/>
          <w:sz w:val="22"/>
          <w:szCs w:val="22"/>
        </w:rPr>
        <w:t>Submitted to Neurographics</w:t>
      </w:r>
      <w:r>
        <w:rPr>
          <w:rFonts w:ascii="Arial" w:hAnsi="Arial" w:cs="Arial"/>
          <w:i/>
          <w:iCs/>
          <w:snapToGrid/>
          <w:color w:val="000000"/>
          <w:sz w:val="22"/>
          <w:szCs w:val="22"/>
        </w:rPr>
        <w:t>.</w:t>
      </w:r>
    </w:p>
    <w:p w14:paraId="1C3D7091" w14:textId="77777777" w:rsidR="00D44888" w:rsidRDefault="00D44888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78DE3469" w14:textId="5FB897D2" w:rsidR="0056397D" w:rsidRPr="004B0AE3" w:rsidRDefault="0056397D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Pr="000126C7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Pr="000126C7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5B020DF4" w:rsidR="005479A9" w:rsidRPr="008528A3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ret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4D Flow Magnetic Resonance Imaging for the Study of Normal Cerebrovascular Aging in a Large Cohort of Cognitively Normal Older Adults. </w:t>
      </w:r>
      <w:r>
        <w:rPr>
          <w:rFonts w:ascii="Arial" w:hAnsi="Arial" w:cs="Arial"/>
          <w:i/>
          <w:iCs/>
          <w:sz w:val="22"/>
          <w:szCs w:val="22"/>
        </w:rPr>
        <w:t>To submit to JAMA Neurology</w:t>
      </w:r>
      <w:r>
        <w:rPr>
          <w:rFonts w:ascii="Arial" w:hAnsi="Arial" w:cs="Arial"/>
          <w:sz w:val="22"/>
          <w:szCs w:val="22"/>
        </w:rPr>
        <w:t>.</w:t>
      </w:r>
    </w:p>
    <w:p w14:paraId="5B0121D9" w14:textId="77777777" w:rsidR="00C80842" w:rsidRPr="003C4E71" w:rsidRDefault="00C80842" w:rsidP="00015668">
      <w:pPr>
        <w:rPr>
          <w:rFonts w:ascii="Arial" w:hAnsi="Arial" w:cs="Arial"/>
          <w:sz w:val="22"/>
          <w:szCs w:val="22"/>
        </w:rPr>
      </w:pPr>
    </w:p>
    <w:p w14:paraId="557C5F7E" w14:textId="77777777" w:rsidR="00C80842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ONFERENCE ABSTRACTS</w:t>
      </w:r>
    </w:p>
    <w:p w14:paraId="34CD61B3" w14:textId="537B5397" w:rsidR="00C22CAE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</w:t>
      </w:r>
      <w:r w:rsidRPr="00C22CAE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, A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S. C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, L. 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, &amp;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K.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Diurnal Changes in Cerebrovascular Dynamics Measured from 4D-Flow. ISMRM Workshop on Neurofluids: Anatomy, Physiology &amp; Imaging. 2022 September 21.  </w:t>
      </w:r>
    </w:p>
    <w:p w14:paraId="5849F25A" w14:textId="54EA1FA8" w:rsidR="00527F50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 Cody, K. A., Rowley, H. A., Wieben, O., Johnson, S. C., Johnson, K. M., &amp; Eisenmenger, L. B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4D Flow MRI for the Study of Cerebrovascular Aging in a Large Cohort of Cognitively Normal Older Adults. </w:t>
      </w:r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ISMRM Workshop on Neurofluids: Anatomy, Physiology &amp; Imaging. 2022 September 21.</w:t>
      </w:r>
    </w:p>
    <w:p w14:paraId="16498F7D" w14:textId="511D701B" w:rsidR="00651562" w:rsidRPr="006221D0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4D Flow Magnetic Resonance Imaging for the Study of Normal Cerebrovascular Aging in a Large Cohort of Cognitively Normal Older Adults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merican Society of Functional Neuroradiology 15</w:t>
      </w:r>
      <w:r w:rsidRPr="006221D0">
        <w:rPr>
          <w:rFonts w:ascii="Arial" w:hAnsi="Arial" w:cs="Arial"/>
          <w:color w:val="202124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nnual Meeting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. 2022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August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2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7.</w:t>
      </w:r>
    </w:p>
    <w:p w14:paraId="1F684C07" w14:textId="78B4BD95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="006221D0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ernhardt, Z. S., Lose, S., Pandos, A., Johnson, K. M., Eisenmenger, L. B., Okonkwo, O., &amp; Wieben, O. Effects of Respiration on Aortic Pulse Wave Velocity using Retrospective Respiratory Gated Radial 2D Phase Contrast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Naren, T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&amp; Wieben, O. Effect of Temporal Resolution on Flow-Area Aortic Pulse Wave Velocity Measures Using Phase Contrast and Balanced SSFP MRI: A Preliminary Stud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Spahic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Wolfson, T., Harris, D., Panagiotopoulos, N., Roldan-Alzate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 xml:space="preserve">Johnson, K. M., Wieben, O., Sirlin, C. B., Reeder, S. B., &amp; Oechtering, T. H. Portal Venous 4D Flow MRI in Obese Patients Without Known Liver Disease Undergoing Weight Loss Surger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F6167C9" w:rsidR="00C80842" w:rsidRPr="0011299F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echteri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ee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11299F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bdominal 4D Flow MRI in Obese Patients – A Pilot Study. 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3</w:t>
      </w:r>
      <w:r w:rsidR="008C33D0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d Annual International Conference. </w:t>
      </w:r>
      <w:r w:rsidRPr="0011299F">
        <w:rPr>
          <w:rStyle w:val="displaydate"/>
          <w:rFonts w:ascii="Arial" w:hAnsi="Arial" w:cs="Arial"/>
          <w:color w:val="212121"/>
          <w:sz w:val="22"/>
          <w:szCs w:val="22"/>
          <w:shd w:val="clear" w:color="auto" w:fill="FFFFFF"/>
        </w:rPr>
        <w:t>2021 September</w:t>
      </w:r>
      <w:r w:rsidRPr="0011299F">
        <w:rPr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A10009C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L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Relationship Between Alzheimer's Disease and Neurovascular Dysfunction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22F4113A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Cha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trot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rain Metabolite Clearance: Glymphatic System and IPAD Pathway Hypothesis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845AC8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ape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anung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eyond 4D MRA: Review of Flow Imaging Techniqu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73F84AF9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Dean II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lexan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1 ISMRM &amp; SMRT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1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871EC7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, K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, Rivera-Rivera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., Kecskemeti, S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., Okonkwo, O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., Eisenmenger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B.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 </w:t>
      </w:r>
      <w:r w:rsidRPr="00466028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466028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466028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September 18</w:t>
      </w:r>
      <w:r w:rsidRPr="00466028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63870B9B" w14:textId="77777777" w:rsidR="00871EC7" w:rsidRPr="00832A45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13594A60" w14:textId="4E27C724" w:rsidR="00871EC7" w:rsidRPr="00871EC7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ecskemet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konkw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s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2F33C69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8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pril 1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ed Cranial 4D Flow MRI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lzheimer's Disease and Related Disorders Research Day 2020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rch 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ra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der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aesek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orose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December 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ing Background Phase Correction in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Towards Automated Cranial 4D Flow Cranial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35FA960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ulsatility and Resistivity Indices in Mesenteric Vasculature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695A3ED7" w14:textId="6CEF9954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acDonal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ECG Characterization and Correction during Exercise Stress Imaging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  <w:r w:rsidR="00B50E4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</w:p>
    <w:p w14:paraId="4629B611" w14:textId="77777777" w:rsidR="00C80842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Non-Invasive Assessment of Mesenteric Hemodynamics with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lastRenderedPageBreak/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1D8E40B8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ennifer Fondakowski – Undergraduate Student in Biology (Okonkwo Lab)</w:t>
      </w:r>
    </w:p>
    <w:p w14:paraId="75558917" w14:textId="3205A5D8" w:rsidR="000F3471" w:rsidRDefault="000F3471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ckenzie Jarchow - Undergraduate Student in Neuro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run Naren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ma Spahic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8"/>
      <w:footerReference w:type="even" r:id="rId9"/>
      <w:footerReference w:type="default" r:id="rId10"/>
      <w:headerReference w:type="first" r:id="rId11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CEDF6" w14:textId="77777777" w:rsidR="006C075C" w:rsidRDefault="006C075C">
      <w:r>
        <w:separator/>
      </w:r>
    </w:p>
  </w:endnote>
  <w:endnote w:type="continuationSeparator" w:id="0">
    <w:p w14:paraId="05E2CC34" w14:textId="77777777" w:rsidR="006C075C" w:rsidRDefault="006C07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BB7E9" w14:textId="77777777" w:rsidR="006C075C" w:rsidRDefault="006C075C">
      <w:r>
        <w:separator/>
      </w:r>
    </w:p>
  </w:footnote>
  <w:footnote w:type="continuationSeparator" w:id="0">
    <w:p w14:paraId="36C18E01" w14:textId="77777777" w:rsidR="006C075C" w:rsidRDefault="006C07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NqgFAB8K/ZotAAAA"/>
  </w:docVars>
  <w:rsids>
    <w:rsidRoot w:val="00C23FEF"/>
    <w:rsid w:val="000126C7"/>
    <w:rsid w:val="00015668"/>
    <w:rsid w:val="00021204"/>
    <w:rsid w:val="00041B5C"/>
    <w:rsid w:val="000603C4"/>
    <w:rsid w:val="00066201"/>
    <w:rsid w:val="00072F5C"/>
    <w:rsid w:val="0007472B"/>
    <w:rsid w:val="00086475"/>
    <w:rsid w:val="0009508E"/>
    <w:rsid w:val="000A5961"/>
    <w:rsid w:val="000A6208"/>
    <w:rsid w:val="000B3E55"/>
    <w:rsid w:val="000D2266"/>
    <w:rsid w:val="000E2BA4"/>
    <w:rsid w:val="000F3471"/>
    <w:rsid w:val="000F740F"/>
    <w:rsid w:val="00101615"/>
    <w:rsid w:val="0011299F"/>
    <w:rsid w:val="00131259"/>
    <w:rsid w:val="00131C19"/>
    <w:rsid w:val="001444F1"/>
    <w:rsid w:val="0014635E"/>
    <w:rsid w:val="00162512"/>
    <w:rsid w:val="001638A8"/>
    <w:rsid w:val="00174D9F"/>
    <w:rsid w:val="0018106F"/>
    <w:rsid w:val="001967A3"/>
    <w:rsid w:val="001A2BA5"/>
    <w:rsid w:val="001A3E29"/>
    <w:rsid w:val="001A4D12"/>
    <w:rsid w:val="001B1E41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23F6"/>
    <w:rsid w:val="002770E9"/>
    <w:rsid w:val="002772D9"/>
    <w:rsid w:val="00280C46"/>
    <w:rsid w:val="00284C37"/>
    <w:rsid w:val="00285DE2"/>
    <w:rsid w:val="002C0137"/>
    <w:rsid w:val="002C73AC"/>
    <w:rsid w:val="002D22B5"/>
    <w:rsid w:val="002D646F"/>
    <w:rsid w:val="002E6C9D"/>
    <w:rsid w:val="002F0CA6"/>
    <w:rsid w:val="003171E7"/>
    <w:rsid w:val="00317579"/>
    <w:rsid w:val="00331422"/>
    <w:rsid w:val="0033247C"/>
    <w:rsid w:val="00351A0A"/>
    <w:rsid w:val="003574B5"/>
    <w:rsid w:val="0037089A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66028"/>
    <w:rsid w:val="00467EB3"/>
    <w:rsid w:val="0047510B"/>
    <w:rsid w:val="00480ECA"/>
    <w:rsid w:val="004901A3"/>
    <w:rsid w:val="00494215"/>
    <w:rsid w:val="00497C25"/>
    <w:rsid w:val="004B0AE3"/>
    <w:rsid w:val="004B5D44"/>
    <w:rsid w:val="004C0311"/>
    <w:rsid w:val="004D1A90"/>
    <w:rsid w:val="004E4CD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53534"/>
    <w:rsid w:val="00562B90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F355D"/>
    <w:rsid w:val="0060194A"/>
    <w:rsid w:val="00605BEB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C075C"/>
    <w:rsid w:val="006C7917"/>
    <w:rsid w:val="00705979"/>
    <w:rsid w:val="0072768E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97F3F"/>
    <w:rsid w:val="008A0942"/>
    <w:rsid w:val="008C33D0"/>
    <w:rsid w:val="008E680B"/>
    <w:rsid w:val="008F66D7"/>
    <w:rsid w:val="009131A6"/>
    <w:rsid w:val="00944238"/>
    <w:rsid w:val="00946AD5"/>
    <w:rsid w:val="0094700D"/>
    <w:rsid w:val="0095129A"/>
    <w:rsid w:val="009558AA"/>
    <w:rsid w:val="009755FC"/>
    <w:rsid w:val="009802C6"/>
    <w:rsid w:val="0098432B"/>
    <w:rsid w:val="009B2518"/>
    <w:rsid w:val="009C54CE"/>
    <w:rsid w:val="009C7FA3"/>
    <w:rsid w:val="009E7A15"/>
    <w:rsid w:val="00A42C3B"/>
    <w:rsid w:val="00A504D0"/>
    <w:rsid w:val="00A61883"/>
    <w:rsid w:val="00A7772A"/>
    <w:rsid w:val="00AB3C81"/>
    <w:rsid w:val="00AB4D80"/>
    <w:rsid w:val="00AE62F8"/>
    <w:rsid w:val="00AE703A"/>
    <w:rsid w:val="00AF0427"/>
    <w:rsid w:val="00B06315"/>
    <w:rsid w:val="00B17039"/>
    <w:rsid w:val="00B170D7"/>
    <w:rsid w:val="00B1723F"/>
    <w:rsid w:val="00B50E47"/>
    <w:rsid w:val="00B527E4"/>
    <w:rsid w:val="00B70341"/>
    <w:rsid w:val="00B72032"/>
    <w:rsid w:val="00B80640"/>
    <w:rsid w:val="00B97478"/>
    <w:rsid w:val="00BA582C"/>
    <w:rsid w:val="00BA6D96"/>
    <w:rsid w:val="00BB008D"/>
    <w:rsid w:val="00BB4F63"/>
    <w:rsid w:val="00BE2361"/>
    <w:rsid w:val="00BF7229"/>
    <w:rsid w:val="00C22CAE"/>
    <w:rsid w:val="00C23FEF"/>
    <w:rsid w:val="00C37AF6"/>
    <w:rsid w:val="00C4778A"/>
    <w:rsid w:val="00C62628"/>
    <w:rsid w:val="00C66AFF"/>
    <w:rsid w:val="00C744E2"/>
    <w:rsid w:val="00C80842"/>
    <w:rsid w:val="00C82710"/>
    <w:rsid w:val="00C93B65"/>
    <w:rsid w:val="00CB375C"/>
    <w:rsid w:val="00CB3FD0"/>
    <w:rsid w:val="00CC079A"/>
    <w:rsid w:val="00CC3038"/>
    <w:rsid w:val="00CD29E3"/>
    <w:rsid w:val="00CD70C1"/>
    <w:rsid w:val="00CE1D4E"/>
    <w:rsid w:val="00CF01A1"/>
    <w:rsid w:val="00CF3878"/>
    <w:rsid w:val="00D00C30"/>
    <w:rsid w:val="00D0206B"/>
    <w:rsid w:val="00D2438D"/>
    <w:rsid w:val="00D44888"/>
    <w:rsid w:val="00D572A8"/>
    <w:rsid w:val="00D60C13"/>
    <w:rsid w:val="00D61BD3"/>
    <w:rsid w:val="00D65E6F"/>
    <w:rsid w:val="00D72ECE"/>
    <w:rsid w:val="00D76C98"/>
    <w:rsid w:val="00D845EB"/>
    <w:rsid w:val="00D904EC"/>
    <w:rsid w:val="00DA7D02"/>
    <w:rsid w:val="00DB308F"/>
    <w:rsid w:val="00DB3A16"/>
    <w:rsid w:val="00DB7554"/>
    <w:rsid w:val="00DC7C51"/>
    <w:rsid w:val="00DD24E3"/>
    <w:rsid w:val="00E06BE0"/>
    <w:rsid w:val="00E15EA9"/>
    <w:rsid w:val="00E263BE"/>
    <w:rsid w:val="00E32716"/>
    <w:rsid w:val="00E3476C"/>
    <w:rsid w:val="00E4171F"/>
    <w:rsid w:val="00E564D8"/>
    <w:rsid w:val="00E5749F"/>
    <w:rsid w:val="00E92CA0"/>
    <w:rsid w:val="00EA2AE4"/>
    <w:rsid w:val="00EA54C1"/>
    <w:rsid w:val="00EC4622"/>
    <w:rsid w:val="00EE6B89"/>
    <w:rsid w:val="00F06BBF"/>
    <w:rsid w:val="00F1275A"/>
    <w:rsid w:val="00F22508"/>
    <w:rsid w:val="00F234AD"/>
    <w:rsid w:val="00F30F7E"/>
    <w:rsid w:val="00F46CB1"/>
    <w:rsid w:val="00F8293C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3</TotalTime>
  <Pages>6</Pages>
  <Words>2286</Words>
  <Characters>13034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5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Steven Roberts</cp:lastModifiedBy>
  <cp:revision>64</cp:revision>
  <cp:lastPrinted>2022-09-16T17:37:00Z</cp:lastPrinted>
  <dcterms:created xsi:type="dcterms:W3CDTF">2022-02-28T20:58:00Z</dcterms:created>
  <dcterms:modified xsi:type="dcterms:W3CDTF">2022-10-28T17:59:00Z</dcterms:modified>
</cp:coreProperties>
</file>